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GridTable1Light1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9750B2" w:rsidRPr="002B097F" w14:paraId="4CCEE9CA" w14:textId="77777777" w:rsidTr="002B09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  <w:tcBorders>
              <w:bottom w:val="single" w:sz="18" w:space="0" w:color="auto"/>
            </w:tcBorders>
          </w:tcPr>
          <w:p w14:paraId="31E58292" w14:textId="77777777" w:rsidR="009750B2" w:rsidRPr="002B097F" w:rsidRDefault="009750B2" w:rsidP="002B097F">
            <w:pPr>
              <w:jc w:val="center"/>
            </w:pPr>
          </w:p>
        </w:tc>
      </w:tr>
      <w:tr w:rsidR="009750B2" w:rsidRPr="002B097F" w14:paraId="2FE88B3B" w14:textId="77777777" w:rsidTr="002B09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  <w:tcBorders>
              <w:bottom w:val="single" w:sz="18" w:space="0" w:color="auto"/>
            </w:tcBorders>
          </w:tcPr>
          <w:p w14:paraId="2B99373B" w14:textId="6E1AFD8C" w:rsidR="009750B2" w:rsidRPr="00632C3D" w:rsidRDefault="00632C3D" w:rsidP="00632C3D">
            <w:pPr>
              <w:pStyle w:val="ListeParagraf"/>
              <w:numPr>
                <w:ilvl w:val="0"/>
                <w:numId w:val="1"/>
              </w:numPr>
              <w:jc w:val="center"/>
            </w:pPr>
            <w:r>
              <w:t xml:space="preserve">HAFTA </w:t>
            </w:r>
            <w:r w:rsidR="009750B2" w:rsidRPr="00632C3D">
              <w:t>INTRODUCTION</w:t>
            </w:r>
          </w:p>
        </w:tc>
      </w:tr>
      <w:tr w:rsidR="002B097F" w:rsidRPr="002B097F" w14:paraId="5DDD63EE" w14:textId="77777777" w:rsidTr="002B09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  <w:tcBorders>
              <w:bottom w:val="single" w:sz="18" w:space="0" w:color="auto"/>
            </w:tcBorders>
          </w:tcPr>
          <w:p w14:paraId="4E9FA72E" w14:textId="13E75DDF" w:rsidR="002B097F" w:rsidRPr="002B097F" w:rsidRDefault="009750B2" w:rsidP="002B097F">
            <w:pPr>
              <w:jc w:val="center"/>
            </w:pPr>
            <w:r>
              <w:t>2</w:t>
            </w:r>
            <w:r w:rsidR="002B097F" w:rsidRPr="002B097F">
              <w:t>.HAFTA</w:t>
            </w:r>
          </w:p>
        </w:tc>
      </w:tr>
      <w:tr w:rsidR="002B097F" w:rsidRPr="002B097F" w14:paraId="31BA9E8F" w14:textId="77777777" w:rsidTr="002B09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tcBorders>
              <w:top w:val="single" w:sz="18" w:space="0" w:color="auto"/>
            </w:tcBorders>
          </w:tcPr>
          <w:p w14:paraId="114F8199" w14:textId="77777777" w:rsidR="002B097F" w:rsidRPr="0034175A" w:rsidRDefault="002B097F" w:rsidP="002B097F">
            <w:pPr>
              <w:jc w:val="center"/>
            </w:pPr>
            <w:r w:rsidRPr="0034175A">
              <w:t>1.GRUP</w:t>
            </w:r>
          </w:p>
        </w:tc>
        <w:tc>
          <w:tcPr>
            <w:tcW w:w="2265" w:type="dxa"/>
            <w:tcBorders>
              <w:top w:val="single" w:sz="18" w:space="0" w:color="auto"/>
            </w:tcBorders>
          </w:tcPr>
          <w:p w14:paraId="322B7FC8" w14:textId="77777777" w:rsidR="002B097F" w:rsidRPr="0034175A" w:rsidRDefault="002B097F" w:rsidP="002B09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34175A">
              <w:rPr>
                <w:b/>
              </w:rPr>
              <w:t>2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49D1F425" w14:textId="77777777" w:rsidR="002B097F" w:rsidRPr="0034175A" w:rsidRDefault="002B097F" w:rsidP="002B09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34175A">
              <w:rPr>
                <w:b/>
              </w:rPr>
              <w:t>3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16901D24" w14:textId="77777777" w:rsidR="002B097F" w:rsidRPr="0034175A" w:rsidRDefault="002B097F" w:rsidP="002B09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34175A">
              <w:rPr>
                <w:b/>
              </w:rPr>
              <w:t>4.GRUP</w:t>
            </w:r>
          </w:p>
        </w:tc>
      </w:tr>
      <w:tr w:rsidR="00D52578" w14:paraId="02515936" w14:textId="77777777" w:rsidTr="00365BBF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5F619B6E" w14:textId="0E10EFA0" w:rsidR="00D52578" w:rsidRPr="0034175A" w:rsidRDefault="0067274C" w:rsidP="006D0C7C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D52578"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5" w:type="dxa"/>
            <w:vAlign w:val="center"/>
          </w:tcPr>
          <w:p w14:paraId="3E94AFBD" w14:textId="6AD9BCD1" w:rsidR="00D52578" w:rsidRPr="0034175A" w:rsidRDefault="0067274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D52578"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6926CB43" w14:textId="76D8EC94" w:rsidR="00D52578" w:rsidRPr="0034175A" w:rsidRDefault="00D52578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67274C"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1050AEDF" w14:textId="37859FAD" w:rsidR="00D52578" w:rsidRPr="0034175A" w:rsidRDefault="00D52578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67274C"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</w:tr>
      <w:tr w:rsidR="002B097F" w14:paraId="5A9995EA" w14:textId="77777777" w:rsidTr="005346C8">
        <w:trPr>
          <w:trHeight w:val="1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35C38FFF" w14:textId="77777777" w:rsidR="00632C3D" w:rsidRPr="0034175A" w:rsidRDefault="00632C3D" w:rsidP="005346C8">
            <w:pPr>
              <w:jc w:val="center"/>
              <w:rPr>
                <w:b w:val="0"/>
              </w:rPr>
            </w:pPr>
            <w:proofErr w:type="spellStart"/>
            <w:r w:rsidRPr="0034175A">
              <w:rPr>
                <w:b w:val="0"/>
              </w:rPr>
              <w:t>Viscosity</w:t>
            </w:r>
            <w:proofErr w:type="spellEnd"/>
            <w:r w:rsidRPr="0034175A">
              <w:rPr>
                <w:b w:val="0"/>
              </w:rPr>
              <w:t xml:space="preserve"> Analysis</w:t>
            </w:r>
          </w:p>
          <w:p w14:paraId="50A73B22" w14:textId="4C9C81EC" w:rsidR="009750B2" w:rsidRPr="0034175A" w:rsidRDefault="00632C3D" w:rsidP="005346C8">
            <w:pPr>
              <w:jc w:val="center"/>
              <w:rPr>
                <w:b w:val="0"/>
              </w:rPr>
            </w:pPr>
            <w:r w:rsidRPr="0034175A">
              <w:rPr>
                <w:b w:val="0"/>
              </w:rPr>
              <w:t xml:space="preserve">Arş. Gör. </w:t>
            </w:r>
            <w:r w:rsidR="009750B2" w:rsidRPr="0034175A">
              <w:rPr>
                <w:b w:val="0"/>
              </w:rPr>
              <w:t>Duygu</w:t>
            </w:r>
            <w:r w:rsidRPr="0034175A">
              <w:rPr>
                <w:b w:val="0"/>
              </w:rPr>
              <w:t xml:space="preserve"> ÖZMEN</w:t>
            </w:r>
          </w:p>
        </w:tc>
        <w:tc>
          <w:tcPr>
            <w:tcW w:w="2265" w:type="dxa"/>
            <w:vAlign w:val="center"/>
          </w:tcPr>
          <w:p w14:paraId="687A8B14" w14:textId="05B28270" w:rsidR="009750B2" w:rsidRPr="0034175A" w:rsidRDefault="00632C3D" w:rsidP="005346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34175A">
              <w:rPr>
                <w:bCs/>
              </w:rPr>
              <w:t xml:space="preserve">Solution </w:t>
            </w:r>
            <w:proofErr w:type="spellStart"/>
            <w:r w:rsidRPr="0034175A">
              <w:rPr>
                <w:bCs/>
              </w:rPr>
              <w:t>Preparation</w:t>
            </w:r>
            <w:proofErr w:type="spellEnd"/>
            <w:r w:rsidRPr="0034175A">
              <w:rPr>
                <w:bCs/>
              </w:rPr>
              <w:t xml:space="preserve"> Arş. Gör. M</w:t>
            </w:r>
            <w:r w:rsidR="009750B2" w:rsidRPr="0034175A">
              <w:rPr>
                <w:bCs/>
              </w:rPr>
              <w:t>uhammet</w:t>
            </w:r>
            <w:r w:rsidRPr="0034175A">
              <w:rPr>
                <w:bCs/>
              </w:rPr>
              <w:t xml:space="preserve"> Ö</w:t>
            </w:r>
            <w:r w:rsidR="00D3717B" w:rsidRPr="0034175A">
              <w:rPr>
                <w:bCs/>
              </w:rPr>
              <w:t>ZGÖLET</w:t>
            </w:r>
          </w:p>
        </w:tc>
        <w:tc>
          <w:tcPr>
            <w:tcW w:w="2266" w:type="dxa"/>
            <w:vAlign w:val="center"/>
          </w:tcPr>
          <w:p w14:paraId="59AC8C48" w14:textId="77777777" w:rsidR="00632C3D" w:rsidRPr="0034175A" w:rsidRDefault="00632C3D" w:rsidP="00632C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proofErr w:type="spellStart"/>
            <w:r w:rsidRPr="0034175A">
              <w:rPr>
                <w:bCs/>
              </w:rPr>
              <w:t>Viscosity</w:t>
            </w:r>
            <w:proofErr w:type="spellEnd"/>
            <w:r w:rsidRPr="0034175A">
              <w:rPr>
                <w:bCs/>
              </w:rPr>
              <w:t xml:space="preserve"> Analysis</w:t>
            </w:r>
          </w:p>
          <w:p w14:paraId="00DBCA1B" w14:textId="4B8E980C" w:rsidR="002B097F" w:rsidRPr="0034175A" w:rsidRDefault="00632C3D" w:rsidP="00632C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34175A">
              <w:rPr>
                <w:bCs/>
              </w:rPr>
              <w:t>Arş. Gör. Duygu ÖZMEN</w:t>
            </w:r>
          </w:p>
        </w:tc>
        <w:tc>
          <w:tcPr>
            <w:tcW w:w="2266" w:type="dxa"/>
            <w:vAlign w:val="center"/>
          </w:tcPr>
          <w:p w14:paraId="4A4F2DB7" w14:textId="287AB906" w:rsidR="002B097F" w:rsidRPr="0034175A" w:rsidRDefault="00632C3D" w:rsidP="005346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34175A">
              <w:rPr>
                <w:bCs/>
              </w:rPr>
              <w:t xml:space="preserve">Solution </w:t>
            </w:r>
            <w:proofErr w:type="spellStart"/>
            <w:r w:rsidRPr="0034175A">
              <w:rPr>
                <w:bCs/>
              </w:rPr>
              <w:t>Preparation</w:t>
            </w:r>
            <w:proofErr w:type="spellEnd"/>
            <w:r w:rsidRPr="0034175A">
              <w:rPr>
                <w:bCs/>
              </w:rPr>
              <w:t xml:space="preserve"> Arş. Gör. Muhammet Ö</w:t>
            </w:r>
            <w:r w:rsidR="00D3717B" w:rsidRPr="0034175A">
              <w:rPr>
                <w:bCs/>
              </w:rPr>
              <w:t>ZGÖLET</w:t>
            </w:r>
          </w:p>
        </w:tc>
      </w:tr>
      <w:tr w:rsidR="002B097F" w:rsidRPr="002B097F" w14:paraId="4BB9D50B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14:paraId="51191EA7" w14:textId="2A824B98" w:rsidR="002B097F" w:rsidRPr="0034175A" w:rsidRDefault="009750B2" w:rsidP="00365BBF">
            <w:pPr>
              <w:jc w:val="center"/>
            </w:pPr>
            <w:r w:rsidRPr="0034175A">
              <w:t>3</w:t>
            </w:r>
            <w:r w:rsidR="002B097F" w:rsidRPr="0034175A">
              <w:t>.HAFTA</w:t>
            </w:r>
          </w:p>
        </w:tc>
      </w:tr>
      <w:tr w:rsidR="002B097F" w:rsidRPr="002B097F" w14:paraId="31FAE735" w14:textId="77777777" w:rsidTr="002B09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tcBorders>
              <w:top w:val="single" w:sz="18" w:space="0" w:color="auto"/>
            </w:tcBorders>
          </w:tcPr>
          <w:p w14:paraId="332EE1CF" w14:textId="77777777" w:rsidR="002B097F" w:rsidRPr="0034175A" w:rsidRDefault="002B097F" w:rsidP="00365BBF">
            <w:pPr>
              <w:jc w:val="center"/>
            </w:pPr>
            <w:r w:rsidRPr="0034175A">
              <w:t>1.GRUP</w:t>
            </w:r>
          </w:p>
        </w:tc>
        <w:tc>
          <w:tcPr>
            <w:tcW w:w="2265" w:type="dxa"/>
            <w:tcBorders>
              <w:top w:val="single" w:sz="18" w:space="0" w:color="auto"/>
            </w:tcBorders>
          </w:tcPr>
          <w:p w14:paraId="2899A1BC" w14:textId="77777777" w:rsidR="002B097F" w:rsidRPr="0034175A" w:rsidRDefault="002B097F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34175A">
              <w:rPr>
                <w:b/>
              </w:rPr>
              <w:t>2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28DE737A" w14:textId="77777777" w:rsidR="002B097F" w:rsidRPr="0034175A" w:rsidRDefault="002B097F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34175A">
              <w:rPr>
                <w:b/>
              </w:rPr>
              <w:t>3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7900E26A" w14:textId="77777777" w:rsidR="002B097F" w:rsidRPr="0034175A" w:rsidRDefault="002B097F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34175A">
              <w:rPr>
                <w:b/>
              </w:rPr>
              <w:t>4.GRUP</w:t>
            </w:r>
          </w:p>
        </w:tc>
      </w:tr>
      <w:tr w:rsidR="00D52578" w14:paraId="45145B90" w14:textId="77777777" w:rsidTr="00365BBF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0184A8E9" w14:textId="4626B47D" w:rsidR="00D52578" w:rsidRPr="0034175A" w:rsidRDefault="00D52578" w:rsidP="006D0C7C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67274C"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5" w:type="dxa"/>
            <w:vAlign w:val="center"/>
          </w:tcPr>
          <w:p w14:paraId="59509F27" w14:textId="1642FCF7" w:rsidR="00D52578" w:rsidRPr="0034175A" w:rsidRDefault="00D52578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67274C"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04F670F7" w14:textId="4CDCFBB5" w:rsidR="00D52578" w:rsidRPr="0034175A" w:rsidRDefault="0067274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D52578"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7D5871D8" w14:textId="0B9456D5" w:rsidR="00D52578" w:rsidRPr="0034175A" w:rsidRDefault="0067274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D52578"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</w:tr>
      <w:tr w:rsidR="005346C8" w:rsidRPr="002B097F" w14:paraId="13BA2BD8" w14:textId="77777777" w:rsidTr="005A104A">
        <w:trPr>
          <w:trHeight w:val="1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2D5E5A5E" w14:textId="38A2A256" w:rsidR="005346C8" w:rsidRPr="0034175A" w:rsidRDefault="00632C3D" w:rsidP="005346C8">
            <w:pPr>
              <w:jc w:val="center"/>
              <w:rPr>
                <w:b w:val="0"/>
                <w:bCs w:val="0"/>
              </w:rPr>
            </w:pPr>
            <w:r w:rsidRPr="0034175A">
              <w:rPr>
                <w:b w:val="0"/>
                <w:bCs w:val="0"/>
              </w:rPr>
              <w:t xml:space="preserve">Solution </w:t>
            </w:r>
            <w:proofErr w:type="spellStart"/>
            <w:r w:rsidRPr="0034175A">
              <w:rPr>
                <w:b w:val="0"/>
                <w:bCs w:val="0"/>
              </w:rPr>
              <w:t>Preparation</w:t>
            </w:r>
            <w:proofErr w:type="spellEnd"/>
            <w:r w:rsidRPr="0034175A">
              <w:rPr>
                <w:b w:val="0"/>
                <w:bCs w:val="0"/>
              </w:rPr>
              <w:t xml:space="preserve"> Arş. Gör. Muhammet Ö</w:t>
            </w:r>
            <w:r w:rsidR="00D3717B" w:rsidRPr="0034175A">
              <w:rPr>
                <w:b w:val="0"/>
                <w:bCs w:val="0"/>
              </w:rPr>
              <w:t>ZGÖLET</w:t>
            </w:r>
          </w:p>
        </w:tc>
        <w:tc>
          <w:tcPr>
            <w:tcW w:w="2265" w:type="dxa"/>
            <w:vAlign w:val="center"/>
          </w:tcPr>
          <w:p w14:paraId="1BD150A4" w14:textId="77777777" w:rsidR="00632C3D" w:rsidRPr="0034175A" w:rsidRDefault="00632C3D" w:rsidP="00632C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34175A">
              <w:t>Viscosity</w:t>
            </w:r>
            <w:proofErr w:type="spellEnd"/>
            <w:r w:rsidRPr="0034175A">
              <w:t xml:space="preserve"> Analysis</w:t>
            </w:r>
          </w:p>
          <w:p w14:paraId="5D5BC25A" w14:textId="480F74BA" w:rsidR="005346C8" w:rsidRPr="0034175A" w:rsidRDefault="00632C3D" w:rsidP="00632C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4175A">
              <w:t>Arş. Gör. Duygu ÖZMEN</w:t>
            </w:r>
          </w:p>
        </w:tc>
        <w:tc>
          <w:tcPr>
            <w:tcW w:w="2266" w:type="dxa"/>
            <w:vAlign w:val="center"/>
          </w:tcPr>
          <w:p w14:paraId="18D04D73" w14:textId="0E190C80" w:rsidR="005346C8" w:rsidRPr="0034175A" w:rsidRDefault="00632C3D" w:rsidP="005346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4175A">
              <w:t xml:space="preserve">Solution </w:t>
            </w:r>
            <w:proofErr w:type="spellStart"/>
            <w:r w:rsidRPr="0034175A">
              <w:t>Preparation</w:t>
            </w:r>
            <w:proofErr w:type="spellEnd"/>
            <w:r w:rsidRPr="0034175A">
              <w:t xml:space="preserve"> Arş. Gör. Muhammet Ö</w:t>
            </w:r>
            <w:r w:rsidR="00D3717B" w:rsidRPr="0034175A">
              <w:t>ZGÖLET</w:t>
            </w:r>
          </w:p>
        </w:tc>
        <w:tc>
          <w:tcPr>
            <w:tcW w:w="2266" w:type="dxa"/>
            <w:vAlign w:val="center"/>
          </w:tcPr>
          <w:p w14:paraId="56B5CC2B" w14:textId="77777777" w:rsidR="00632C3D" w:rsidRPr="0034175A" w:rsidRDefault="00632C3D" w:rsidP="00632C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34175A">
              <w:t>Viscosity</w:t>
            </w:r>
            <w:proofErr w:type="spellEnd"/>
            <w:r w:rsidRPr="0034175A">
              <w:t xml:space="preserve"> Analysis</w:t>
            </w:r>
          </w:p>
          <w:p w14:paraId="20345C00" w14:textId="176672C7" w:rsidR="005346C8" w:rsidRPr="0034175A" w:rsidRDefault="00632C3D" w:rsidP="00632C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4175A">
              <w:t>Arş. Gör. Duygu ÖZMEN</w:t>
            </w:r>
          </w:p>
        </w:tc>
      </w:tr>
      <w:tr w:rsidR="002B097F" w:rsidRPr="002B097F" w14:paraId="2D9C95A0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14:paraId="6830A7A7" w14:textId="47C62ECB" w:rsidR="002B097F" w:rsidRPr="0034175A" w:rsidRDefault="009750B2" w:rsidP="00365BBF">
            <w:pPr>
              <w:jc w:val="center"/>
            </w:pPr>
            <w:r w:rsidRPr="0034175A">
              <w:t>4</w:t>
            </w:r>
            <w:r w:rsidR="002B097F" w:rsidRPr="0034175A">
              <w:t>.HAFTA</w:t>
            </w:r>
          </w:p>
        </w:tc>
      </w:tr>
      <w:tr w:rsidR="002B097F" w:rsidRPr="002B097F" w14:paraId="1008BC9A" w14:textId="77777777" w:rsidTr="002B09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tcBorders>
              <w:top w:val="single" w:sz="18" w:space="0" w:color="auto"/>
            </w:tcBorders>
          </w:tcPr>
          <w:p w14:paraId="6B24DA70" w14:textId="77777777" w:rsidR="002B097F" w:rsidRPr="0034175A" w:rsidRDefault="002B097F" w:rsidP="00365BBF">
            <w:pPr>
              <w:jc w:val="center"/>
            </w:pPr>
            <w:r w:rsidRPr="0034175A">
              <w:t>1.GRUP</w:t>
            </w:r>
          </w:p>
        </w:tc>
        <w:tc>
          <w:tcPr>
            <w:tcW w:w="2265" w:type="dxa"/>
            <w:tcBorders>
              <w:top w:val="single" w:sz="18" w:space="0" w:color="auto"/>
            </w:tcBorders>
          </w:tcPr>
          <w:p w14:paraId="7FDCE72E" w14:textId="77777777" w:rsidR="002B097F" w:rsidRPr="0034175A" w:rsidRDefault="002B097F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34175A">
              <w:rPr>
                <w:b/>
              </w:rPr>
              <w:t>2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589DD083" w14:textId="77777777" w:rsidR="002B097F" w:rsidRPr="0034175A" w:rsidRDefault="002B097F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34175A">
              <w:rPr>
                <w:b/>
              </w:rPr>
              <w:t>3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395514B9" w14:textId="77777777" w:rsidR="002B097F" w:rsidRPr="0034175A" w:rsidRDefault="002B097F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34175A">
              <w:rPr>
                <w:b/>
              </w:rPr>
              <w:t>4.GRUP</w:t>
            </w:r>
          </w:p>
        </w:tc>
      </w:tr>
      <w:tr w:rsidR="00D52578" w14:paraId="149D9925" w14:textId="77777777" w:rsidTr="00365BBF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3A3806AF" w14:textId="1DA0E967" w:rsidR="00D52578" w:rsidRPr="0034175A" w:rsidRDefault="0067274C" w:rsidP="006D0C7C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D52578"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5" w:type="dxa"/>
            <w:vAlign w:val="center"/>
          </w:tcPr>
          <w:p w14:paraId="12653DE5" w14:textId="09550CBC" w:rsidR="00D52578" w:rsidRPr="0034175A" w:rsidRDefault="0067274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D52578"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51043742" w14:textId="2B618523" w:rsidR="00D52578" w:rsidRPr="0034175A" w:rsidRDefault="00D52578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67274C"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29C8BA3E" w14:textId="652A9641" w:rsidR="00D52578" w:rsidRPr="0034175A" w:rsidRDefault="00D52578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67274C"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</w:tr>
      <w:tr w:rsidR="0073357C" w14:paraId="22F4BB4A" w14:textId="77777777" w:rsidTr="005346C8">
        <w:trPr>
          <w:trHeight w:val="8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67235BC3" w14:textId="77777777" w:rsidR="00D3717B" w:rsidRPr="0034175A" w:rsidRDefault="00632C3D" w:rsidP="00632C3D">
            <w:pPr>
              <w:jc w:val="center"/>
              <w:rPr>
                <w:bCs w:val="0"/>
              </w:rPr>
            </w:pPr>
            <w:proofErr w:type="spellStart"/>
            <w:r w:rsidRPr="0034175A">
              <w:rPr>
                <w:b w:val="0"/>
              </w:rPr>
              <w:t>Moisture</w:t>
            </w:r>
            <w:proofErr w:type="spellEnd"/>
            <w:r w:rsidRPr="0034175A">
              <w:rPr>
                <w:b w:val="0"/>
              </w:rPr>
              <w:t xml:space="preserve"> </w:t>
            </w:r>
            <w:proofErr w:type="spellStart"/>
            <w:r w:rsidRPr="0034175A">
              <w:rPr>
                <w:b w:val="0"/>
              </w:rPr>
              <w:t>and</w:t>
            </w:r>
            <w:proofErr w:type="spellEnd"/>
            <w:r w:rsidRPr="0034175A">
              <w:rPr>
                <w:b w:val="0"/>
              </w:rPr>
              <w:t xml:space="preserve"> </w:t>
            </w:r>
            <w:proofErr w:type="spellStart"/>
            <w:r w:rsidRPr="0034175A">
              <w:rPr>
                <w:b w:val="0"/>
              </w:rPr>
              <w:t>Ash</w:t>
            </w:r>
            <w:proofErr w:type="spellEnd"/>
            <w:r w:rsidRPr="0034175A">
              <w:rPr>
                <w:b w:val="0"/>
              </w:rPr>
              <w:t xml:space="preserve"> Analysis</w:t>
            </w:r>
          </w:p>
          <w:p w14:paraId="181F446A" w14:textId="04D7D56D" w:rsidR="009750B2" w:rsidRPr="0034175A" w:rsidRDefault="00632C3D" w:rsidP="00632C3D">
            <w:pPr>
              <w:jc w:val="center"/>
              <w:rPr>
                <w:b w:val="0"/>
              </w:rPr>
            </w:pPr>
            <w:r w:rsidRPr="0034175A">
              <w:rPr>
                <w:b w:val="0"/>
              </w:rPr>
              <w:t xml:space="preserve">  Arş. Gör. Ö</w:t>
            </w:r>
            <w:r w:rsidR="009750B2" w:rsidRPr="0034175A">
              <w:rPr>
                <w:b w:val="0"/>
              </w:rPr>
              <w:t>znur</w:t>
            </w:r>
            <w:r w:rsidRPr="0034175A">
              <w:rPr>
                <w:b w:val="0"/>
              </w:rPr>
              <w:t xml:space="preserve"> SAROĞLU</w:t>
            </w:r>
          </w:p>
        </w:tc>
        <w:tc>
          <w:tcPr>
            <w:tcW w:w="2265" w:type="dxa"/>
            <w:vAlign w:val="center"/>
          </w:tcPr>
          <w:p w14:paraId="67063FEB" w14:textId="77777777" w:rsidR="009750B2" w:rsidRPr="0034175A" w:rsidRDefault="00632C3D" w:rsidP="009750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34175A">
              <w:rPr>
                <w:bCs/>
              </w:rPr>
              <w:t>Protein Content Analysis</w:t>
            </w:r>
          </w:p>
          <w:p w14:paraId="77FC917A" w14:textId="40FCE310" w:rsidR="00632C3D" w:rsidRPr="0034175A" w:rsidRDefault="00632C3D" w:rsidP="009750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34175A">
              <w:rPr>
                <w:bCs/>
              </w:rPr>
              <w:t>Arş. Gör. Muhammet Ö</w:t>
            </w:r>
            <w:r w:rsidR="00D3717B" w:rsidRPr="0034175A">
              <w:rPr>
                <w:bCs/>
              </w:rPr>
              <w:t>ZGÖLET</w:t>
            </w:r>
          </w:p>
        </w:tc>
        <w:tc>
          <w:tcPr>
            <w:tcW w:w="2266" w:type="dxa"/>
            <w:vAlign w:val="center"/>
          </w:tcPr>
          <w:p w14:paraId="3296DBAD" w14:textId="77777777" w:rsidR="00D3717B" w:rsidRPr="0034175A" w:rsidRDefault="00632C3D" w:rsidP="005346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proofErr w:type="spellStart"/>
            <w:r w:rsidRPr="0034175A">
              <w:rPr>
                <w:bCs/>
              </w:rPr>
              <w:t>Moisture</w:t>
            </w:r>
            <w:proofErr w:type="spellEnd"/>
            <w:r w:rsidRPr="0034175A">
              <w:rPr>
                <w:bCs/>
              </w:rPr>
              <w:t xml:space="preserve"> </w:t>
            </w:r>
            <w:proofErr w:type="spellStart"/>
            <w:r w:rsidRPr="0034175A">
              <w:rPr>
                <w:bCs/>
              </w:rPr>
              <w:t>and</w:t>
            </w:r>
            <w:proofErr w:type="spellEnd"/>
            <w:r w:rsidRPr="0034175A">
              <w:rPr>
                <w:bCs/>
              </w:rPr>
              <w:t xml:space="preserve"> </w:t>
            </w:r>
            <w:proofErr w:type="spellStart"/>
            <w:r w:rsidRPr="0034175A">
              <w:rPr>
                <w:bCs/>
              </w:rPr>
              <w:t>Ash</w:t>
            </w:r>
            <w:proofErr w:type="spellEnd"/>
            <w:r w:rsidRPr="0034175A">
              <w:rPr>
                <w:bCs/>
              </w:rPr>
              <w:t xml:space="preserve"> Analysis </w:t>
            </w:r>
          </w:p>
          <w:p w14:paraId="4EC372D5" w14:textId="52842546" w:rsidR="0073357C" w:rsidRPr="0034175A" w:rsidRDefault="00632C3D" w:rsidP="005346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34175A">
              <w:rPr>
                <w:bCs/>
              </w:rPr>
              <w:t xml:space="preserve"> Arş. Gör. Öznur SAROĞLU</w:t>
            </w:r>
          </w:p>
        </w:tc>
        <w:tc>
          <w:tcPr>
            <w:tcW w:w="2266" w:type="dxa"/>
            <w:vAlign w:val="center"/>
          </w:tcPr>
          <w:p w14:paraId="203861EF" w14:textId="77777777" w:rsidR="00632C3D" w:rsidRPr="0034175A" w:rsidRDefault="00632C3D" w:rsidP="00632C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34175A">
              <w:rPr>
                <w:bCs/>
              </w:rPr>
              <w:t>Protein Content Analysis</w:t>
            </w:r>
          </w:p>
          <w:p w14:paraId="5251B0B4" w14:textId="3861E9F5" w:rsidR="0073357C" w:rsidRPr="0034175A" w:rsidRDefault="00632C3D" w:rsidP="00632C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34175A">
              <w:rPr>
                <w:bCs/>
              </w:rPr>
              <w:t>Arş. Gör. Muhammet Ö</w:t>
            </w:r>
            <w:r w:rsidR="00D3717B" w:rsidRPr="0034175A">
              <w:rPr>
                <w:bCs/>
              </w:rPr>
              <w:t>ZGÖLET</w:t>
            </w:r>
          </w:p>
        </w:tc>
      </w:tr>
      <w:tr w:rsidR="0073357C" w:rsidRPr="002B097F" w14:paraId="23018CCA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14:paraId="21C1CDD1" w14:textId="62F9F78B" w:rsidR="0073357C" w:rsidRPr="0034175A" w:rsidRDefault="009750B2" w:rsidP="00365BBF">
            <w:pPr>
              <w:jc w:val="center"/>
            </w:pPr>
            <w:r w:rsidRPr="0034175A">
              <w:t>5</w:t>
            </w:r>
            <w:r w:rsidR="0073357C" w:rsidRPr="0034175A">
              <w:t>.HAFTA</w:t>
            </w:r>
          </w:p>
        </w:tc>
      </w:tr>
      <w:tr w:rsidR="0073357C" w:rsidRPr="002B097F" w14:paraId="3C45CC66" w14:textId="77777777" w:rsidTr="002B09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tcBorders>
              <w:top w:val="single" w:sz="18" w:space="0" w:color="auto"/>
            </w:tcBorders>
          </w:tcPr>
          <w:p w14:paraId="0D82EE43" w14:textId="77777777" w:rsidR="0073357C" w:rsidRPr="0034175A" w:rsidRDefault="0073357C" w:rsidP="00365BBF">
            <w:pPr>
              <w:jc w:val="center"/>
            </w:pPr>
            <w:r w:rsidRPr="0034175A">
              <w:t>1.GRUP</w:t>
            </w:r>
          </w:p>
        </w:tc>
        <w:tc>
          <w:tcPr>
            <w:tcW w:w="2265" w:type="dxa"/>
            <w:tcBorders>
              <w:top w:val="single" w:sz="18" w:space="0" w:color="auto"/>
            </w:tcBorders>
          </w:tcPr>
          <w:p w14:paraId="72FB41C0" w14:textId="77777777" w:rsidR="0073357C" w:rsidRPr="0034175A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34175A">
              <w:rPr>
                <w:b/>
              </w:rPr>
              <w:t>2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2C16528B" w14:textId="77777777" w:rsidR="0073357C" w:rsidRPr="0034175A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34175A">
              <w:rPr>
                <w:b/>
              </w:rPr>
              <w:t>3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6F6978A2" w14:textId="77777777" w:rsidR="0073357C" w:rsidRPr="0034175A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34175A">
              <w:rPr>
                <w:b/>
              </w:rPr>
              <w:t>4.GRUP</w:t>
            </w:r>
          </w:p>
        </w:tc>
      </w:tr>
      <w:tr w:rsidR="0073357C" w14:paraId="45285800" w14:textId="77777777" w:rsidTr="00365BBF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5CBF2E1C" w14:textId="18CD9394" w:rsidR="0073357C" w:rsidRPr="0034175A" w:rsidRDefault="0073357C" w:rsidP="006D0C7C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67274C"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5" w:type="dxa"/>
            <w:vAlign w:val="center"/>
          </w:tcPr>
          <w:p w14:paraId="2D58C5D5" w14:textId="1247CAFB" w:rsidR="0073357C" w:rsidRPr="0034175A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67274C"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41AA582B" w14:textId="689C5528" w:rsidR="0073357C" w:rsidRPr="0034175A" w:rsidRDefault="0067274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73357C"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3F0530A7" w14:textId="75542BA7" w:rsidR="0073357C" w:rsidRPr="0034175A" w:rsidRDefault="0067274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73357C" w:rsidRPr="0034175A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</w:tr>
      <w:tr w:rsidR="0073357C" w14:paraId="02646234" w14:textId="77777777" w:rsidTr="005346C8">
        <w:trPr>
          <w:trHeight w:val="16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1F4594A3" w14:textId="77777777" w:rsidR="00E61673" w:rsidRPr="0034175A" w:rsidRDefault="00E61673" w:rsidP="00E61673">
            <w:pPr>
              <w:jc w:val="center"/>
              <w:rPr>
                <w:b w:val="0"/>
                <w:bCs w:val="0"/>
              </w:rPr>
            </w:pPr>
            <w:r w:rsidRPr="0034175A">
              <w:rPr>
                <w:b w:val="0"/>
                <w:bCs w:val="0"/>
              </w:rPr>
              <w:t>Protein Content Analysis</w:t>
            </w:r>
          </w:p>
          <w:p w14:paraId="146B1A03" w14:textId="29B89683" w:rsidR="0073357C" w:rsidRPr="0034175A" w:rsidRDefault="00E61673" w:rsidP="00E61673">
            <w:pPr>
              <w:jc w:val="center"/>
              <w:rPr>
                <w:b w:val="0"/>
                <w:bCs w:val="0"/>
              </w:rPr>
            </w:pPr>
            <w:r w:rsidRPr="0034175A">
              <w:rPr>
                <w:b w:val="0"/>
                <w:bCs w:val="0"/>
              </w:rPr>
              <w:t>Arş. Gör. Muhammet ÖZGÖLET</w:t>
            </w:r>
          </w:p>
        </w:tc>
        <w:tc>
          <w:tcPr>
            <w:tcW w:w="2265" w:type="dxa"/>
            <w:vAlign w:val="center"/>
          </w:tcPr>
          <w:p w14:paraId="23F83A0D" w14:textId="77777777" w:rsidR="00D3717B" w:rsidRPr="0034175A" w:rsidRDefault="00E61673" w:rsidP="005346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34175A">
              <w:t>Moisture</w:t>
            </w:r>
            <w:proofErr w:type="spellEnd"/>
            <w:r w:rsidRPr="0034175A">
              <w:t xml:space="preserve"> </w:t>
            </w:r>
            <w:proofErr w:type="spellStart"/>
            <w:r w:rsidRPr="0034175A">
              <w:t>and</w:t>
            </w:r>
            <w:proofErr w:type="spellEnd"/>
            <w:r w:rsidRPr="0034175A">
              <w:t xml:space="preserve"> </w:t>
            </w:r>
            <w:proofErr w:type="spellStart"/>
            <w:r w:rsidRPr="0034175A">
              <w:t>Ash</w:t>
            </w:r>
            <w:proofErr w:type="spellEnd"/>
            <w:r w:rsidRPr="0034175A">
              <w:t xml:space="preserve"> Analysis  </w:t>
            </w:r>
          </w:p>
          <w:p w14:paraId="011C1814" w14:textId="03A6758C" w:rsidR="0073357C" w:rsidRPr="0034175A" w:rsidRDefault="00E61673" w:rsidP="005346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4175A">
              <w:t>Arş. Gör. Öznur SAROĞLU</w:t>
            </w:r>
          </w:p>
        </w:tc>
        <w:tc>
          <w:tcPr>
            <w:tcW w:w="2266" w:type="dxa"/>
            <w:vAlign w:val="center"/>
          </w:tcPr>
          <w:p w14:paraId="1C41BE05" w14:textId="77777777" w:rsidR="00E61673" w:rsidRPr="0034175A" w:rsidRDefault="00E61673" w:rsidP="00E6167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4175A">
              <w:t>Protein Content Analysis</w:t>
            </w:r>
          </w:p>
          <w:p w14:paraId="4A7CDC46" w14:textId="184A99C6" w:rsidR="0073357C" w:rsidRPr="0034175A" w:rsidRDefault="00E61673" w:rsidP="00E6167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4175A">
              <w:t>Arş. Gör. Muhammet Ö</w:t>
            </w:r>
            <w:r w:rsidR="00D3717B" w:rsidRPr="0034175A">
              <w:t>ZGÖLET</w:t>
            </w:r>
          </w:p>
        </w:tc>
        <w:tc>
          <w:tcPr>
            <w:tcW w:w="2266" w:type="dxa"/>
            <w:vAlign w:val="center"/>
          </w:tcPr>
          <w:p w14:paraId="08E99284" w14:textId="77777777" w:rsidR="00D3717B" w:rsidRPr="0034175A" w:rsidRDefault="00E61673" w:rsidP="005346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34175A">
              <w:t>Moisture</w:t>
            </w:r>
            <w:proofErr w:type="spellEnd"/>
            <w:r w:rsidRPr="0034175A">
              <w:t xml:space="preserve"> </w:t>
            </w:r>
            <w:proofErr w:type="spellStart"/>
            <w:r w:rsidRPr="0034175A">
              <w:t>and</w:t>
            </w:r>
            <w:proofErr w:type="spellEnd"/>
            <w:r w:rsidRPr="0034175A">
              <w:t xml:space="preserve"> </w:t>
            </w:r>
            <w:proofErr w:type="spellStart"/>
            <w:r w:rsidRPr="0034175A">
              <w:t>Ash</w:t>
            </w:r>
            <w:proofErr w:type="spellEnd"/>
            <w:r w:rsidRPr="0034175A">
              <w:t xml:space="preserve"> Analysis </w:t>
            </w:r>
          </w:p>
          <w:p w14:paraId="7173CBF5" w14:textId="1CF54876" w:rsidR="0073357C" w:rsidRPr="0034175A" w:rsidRDefault="00E61673" w:rsidP="005346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4175A">
              <w:t xml:space="preserve"> Arş. Gör. Öznur SAROĞLU</w:t>
            </w:r>
          </w:p>
        </w:tc>
      </w:tr>
      <w:tr w:rsidR="0073357C" w:rsidRPr="002B097F" w14:paraId="19150CAF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  <w:tcBorders>
              <w:bottom w:val="single" w:sz="18" w:space="0" w:color="auto"/>
            </w:tcBorders>
          </w:tcPr>
          <w:p w14:paraId="60182374" w14:textId="07BA7624" w:rsidR="0073357C" w:rsidRPr="002B097F" w:rsidRDefault="000A1DBD" w:rsidP="00365BBF">
            <w:pPr>
              <w:jc w:val="center"/>
            </w:pPr>
            <w:r>
              <w:t>6</w:t>
            </w:r>
            <w:r w:rsidR="0073357C" w:rsidRPr="002B097F">
              <w:t>.HAFTA</w:t>
            </w:r>
          </w:p>
        </w:tc>
      </w:tr>
      <w:tr w:rsidR="0073357C" w:rsidRPr="002B097F" w14:paraId="4DB6E64F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tcBorders>
              <w:top w:val="single" w:sz="18" w:space="0" w:color="auto"/>
            </w:tcBorders>
          </w:tcPr>
          <w:p w14:paraId="57946380" w14:textId="77777777" w:rsidR="0073357C" w:rsidRPr="002B097F" w:rsidRDefault="0073357C" w:rsidP="00365BBF">
            <w:pPr>
              <w:jc w:val="center"/>
            </w:pPr>
            <w:r w:rsidRPr="002B097F">
              <w:t>1.GRUP</w:t>
            </w:r>
          </w:p>
        </w:tc>
        <w:tc>
          <w:tcPr>
            <w:tcW w:w="2265" w:type="dxa"/>
            <w:tcBorders>
              <w:top w:val="single" w:sz="18" w:space="0" w:color="auto"/>
            </w:tcBorders>
          </w:tcPr>
          <w:p w14:paraId="72B9FBBD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2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63FB847C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3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43166895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4.GRUP</w:t>
            </w:r>
          </w:p>
        </w:tc>
      </w:tr>
      <w:tr w:rsidR="0073357C" w14:paraId="37732C4E" w14:textId="77777777" w:rsidTr="00365BBF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7CAE37CB" w14:textId="4F6E8D0E" w:rsidR="0073357C" w:rsidRPr="005261F6" w:rsidRDefault="00F71E0E" w:rsidP="006D0C7C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73357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5" w:type="dxa"/>
            <w:vAlign w:val="center"/>
          </w:tcPr>
          <w:p w14:paraId="429F5172" w14:textId="1F2F0414" w:rsidR="0073357C" w:rsidRPr="005261F6" w:rsidRDefault="00F71E0E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73357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75044F10" w14:textId="76152B6E" w:rsidR="0073357C" w:rsidRPr="005261F6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F71E0E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415A120C" w14:textId="3E0E145B" w:rsidR="0073357C" w:rsidRPr="005261F6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F71E0E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</w:tr>
      <w:tr w:rsidR="0073357C" w:rsidRPr="002B097F" w14:paraId="039DBC25" w14:textId="77777777" w:rsidTr="000A1DBD">
        <w:trPr>
          <w:trHeight w:val="1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3E978BF8" w14:textId="77777777" w:rsidR="00D4745F" w:rsidRPr="00D4745F" w:rsidRDefault="00D4745F" w:rsidP="00D4745F">
            <w:pPr>
              <w:jc w:val="center"/>
              <w:rPr>
                <w:b w:val="0"/>
                <w:bCs w:val="0"/>
              </w:rPr>
            </w:pPr>
            <w:proofErr w:type="spellStart"/>
            <w:r w:rsidRPr="00D4745F">
              <w:rPr>
                <w:b w:val="0"/>
                <w:bCs w:val="0"/>
              </w:rPr>
              <w:t>Hardness</w:t>
            </w:r>
            <w:proofErr w:type="spellEnd"/>
            <w:r w:rsidRPr="00D4745F">
              <w:rPr>
                <w:b w:val="0"/>
                <w:bCs w:val="0"/>
              </w:rPr>
              <w:t xml:space="preserve"> in </w:t>
            </w:r>
            <w:proofErr w:type="spellStart"/>
            <w:r w:rsidRPr="00D4745F">
              <w:rPr>
                <w:b w:val="0"/>
                <w:bCs w:val="0"/>
              </w:rPr>
              <w:t>water</w:t>
            </w:r>
            <w:proofErr w:type="spellEnd"/>
          </w:p>
          <w:p w14:paraId="56E17080" w14:textId="77777777" w:rsidR="00D4745F" w:rsidRPr="00D4745F" w:rsidRDefault="00D4745F" w:rsidP="00D4745F">
            <w:pPr>
              <w:jc w:val="center"/>
              <w:rPr>
                <w:b w:val="0"/>
                <w:bCs w:val="0"/>
              </w:rPr>
            </w:pPr>
            <w:r w:rsidRPr="00D4745F">
              <w:rPr>
                <w:b w:val="0"/>
                <w:bCs w:val="0"/>
              </w:rPr>
              <w:t>Arş. Gör. Sevda DERE</w:t>
            </w:r>
          </w:p>
          <w:p w14:paraId="4CF76E25" w14:textId="301206B1" w:rsidR="00E61673" w:rsidRPr="00E61673" w:rsidRDefault="00E61673" w:rsidP="000A1DBD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2265" w:type="dxa"/>
            <w:vAlign w:val="center"/>
          </w:tcPr>
          <w:p w14:paraId="0E9FCE13" w14:textId="5662EDCD" w:rsidR="0034175A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3717B">
              <w:t>Yoghurt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P</w:t>
            </w:r>
            <w:r w:rsidR="00D4745F">
              <w:t>roduction</w:t>
            </w:r>
            <w:proofErr w:type="spellEnd"/>
          </w:p>
          <w:p w14:paraId="7793BE96" w14:textId="5AEFF3A3" w:rsidR="00E61673" w:rsidRPr="00E61673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rş. Gör. Kader KORKMAZ EDİŞ</w:t>
            </w:r>
          </w:p>
        </w:tc>
        <w:tc>
          <w:tcPr>
            <w:tcW w:w="2266" w:type="dxa"/>
            <w:vAlign w:val="center"/>
          </w:tcPr>
          <w:p w14:paraId="009D1EF3" w14:textId="77777777" w:rsidR="00D4745F" w:rsidRDefault="00D4745F" w:rsidP="00D474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3717B">
              <w:t>Hardness</w:t>
            </w:r>
            <w:proofErr w:type="spellEnd"/>
            <w:r w:rsidRPr="00D3717B">
              <w:t xml:space="preserve"> in </w:t>
            </w:r>
            <w:proofErr w:type="spellStart"/>
            <w:r w:rsidRPr="00D3717B">
              <w:t>water</w:t>
            </w:r>
            <w:proofErr w:type="spellEnd"/>
          </w:p>
          <w:p w14:paraId="26B90780" w14:textId="77777777" w:rsidR="00D4745F" w:rsidRDefault="00D4745F" w:rsidP="00D474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717B">
              <w:t>Arş. Gör. Sevda DERE</w:t>
            </w:r>
          </w:p>
          <w:p w14:paraId="436F290F" w14:textId="70582555" w:rsidR="00E61673" w:rsidRPr="00E61673" w:rsidRDefault="00E61673" w:rsidP="000A1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66" w:type="dxa"/>
            <w:vAlign w:val="center"/>
          </w:tcPr>
          <w:p w14:paraId="124564C7" w14:textId="5E4F5095" w:rsidR="0034175A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3717B">
              <w:t>Yoghurt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Pr</w:t>
            </w:r>
            <w:r w:rsidR="00D4745F">
              <w:t>oduction</w:t>
            </w:r>
            <w:proofErr w:type="spellEnd"/>
          </w:p>
          <w:p w14:paraId="63991A95" w14:textId="55FA7114" w:rsidR="00E61673" w:rsidRPr="00E61673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rş. Gör. Kader KORKMAZ EDİŞ</w:t>
            </w:r>
          </w:p>
        </w:tc>
      </w:tr>
      <w:tr w:rsidR="0073357C" w:rsidRPr="002B097F" w14:paraId="3524C57C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14:paraId="55478E23" w14:textId="6578CF5E" w:rsidR="0073357C" w:rsidRPr="008E1881" w:rsidRDefault="000A1DBD" w:rsidP="00365BBF">
            <w:pPr>
              <w:jc w:val="center"/>
            </w:pPr>
            <w:r>
              <w:t>7</w:t>
            </w:r>
            <w:r w:rsidR="0073357C" w:rsidRPr="008E1881">
              <w:t>.HAFTA</w:t>
            </w:r>
          </w:p>
        </w:tc>
      </w:tr>
      <w:tr w:rsidR="0073357C" w:rsidRPr="002B097F" w14:paraId="3D478F94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tcBorders>
              <w:top w:val="single" w:sz="18" w:space="0" w:color="auto"/>
            </w:tcBorders>
          </w:tcPr>
          <w:p w14:paraId="5EB8E7AF" w14:textId="77777777" w:rsidR="0073357C" w:rsidRPr="000A1DBD" w:rsidRDefault="0073357C" w:rsidP="00365BBF">
            <w:pPr>
              <w:jc w:val="center"/>
              <w:rPr>
                <w:bCs w:val="0"/>
              </w:rPr>
            </w:pPr>
            <w:r w:rsidRPr="000A1DBD">
              <w:rPr>
                <w:bCs w:val="0"/>
              </w:rPr>
              <w:t>1.GRUP</w:t>
            </w:r>
          </w:p>
        </w:tc>
        <w:tc>
          <w:tcPr>
            <w:tcW w:w="2265" w:type="dxa"/>
            <w:tcBorders>
              <w:top w:val="single" w:sz="18" w:space="0" w:color="auto"/>
            </w:tcBorders>
          </w:tcPr>
          <w:p w14:paraId="769D02E8" w14:textId="77777777" w:rsidR="0073357C" w:rsidRPr="000A1DBD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0A1DBD">
              <w:rPr>
                <w:b/>
              </w:rPr>
              <w:t>2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0085726D" w14:textId="77777777" w:rsidR="0073357C" w:rsidRPr="000A1DBD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0A1DBD">
              <w:rPr>
                <w:b/>
              </w:rPr>
              <w:t>3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1A8361B1" w14:textId="77777777" w:rsidR="0073357C" w:rsidRPr="000A1DBD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0A1DBD">
              <w:rPr>
                <w:b/>
              </w:rPr>
              <w:t>4.GRUP</w:t>
            </w:r>
          </w:p>
        </w:tc>
      </w:tr>
      <w:tr w:rsidR="0073357C" w14:paraId="2D50DCA9" w14:textId="77777777" w:rsidTr="00365BBF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7D5C02A8" w14:textId="6A393E0C" w:rsidR="0073357C" w:rsidRPr="000A1DBD" w:rsidRDefault="0073357C" w:rsidP="006D0C7C">
            <w:pPr>
              <w:jc w:val="center"/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</w:pPr>
            <w:r w:rsidRPr="000A1DBD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  <w:t>1</w:t>
            </w:r>
            <w:r w:rsidR="00F71E0E" w:rsidRPr="000A1DBD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  <w:t>1</w:t>
            </w:r>
            <w:r w:rsidRPr="000A1DBD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5" w:type="dxa"/>
            <w:vAlign w:val="center"/>
          </w:tcPr>
          <w:p w14:paraId="4DDEE01D" w14:textId="09633F73" w:rsidR="0073357C" w:rsidRPr="005261F6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F71E0E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7A48A6C0" w14:textId="2F8639A8" w:rsidR="0073357C" w:rsidRPr="005261F6" w:rsidRDefault="00F71E0E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73357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50321B5F" w14:textId="43380283" w:rsidR="0073357C" w:rsidRPr="005261F6" w:rsidRDefault="00F71E0E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73357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</w:tr>
      <w:tr w:rsidR="0073357C" w:rsidRPr="002B097F" w14:paraId="0FDBDCBE" w14:textId="77777777" w:rsidTr="003D6DB4">
        <w:trPr>
          <w:trHeight w:val="19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58C730FC" w14:textId="7A645231" w:rsidR="0034175A" w:rsidRPr="00D4745F" w:rsidRDefault="0034175A" w:rsidP="0034175A">
            <w:pPr>
              <w:jc w:val="center"/>
              <w:rPr>
                <w:b w:val="0"/>
                <w:bCs w:val="0"/>
              </w:rPr>
            </w:pPr>
            <w:proofErr w:type="spellStart"/>
            <w:r w:rsidRPr="00D4745F">
              <w:rPr>
                <w:b w:val="0"/>
                <w:bCs w:val="0"/>
              </w:rPr>
              <w:lastRenderedPageBreak/>
              <w:t>Yoghurt</w:t>
            </w:r>
            <w:proofErr w:type="spellEnd"/>
            <w:r w:rsidRPr="00D4745F">
              <w:rPr>
                <w:b w:val="0"/>
                <w:bCs w:val="0"/>
              </w:rPr>
              <w:t xml:space="preserve"> </w:t>
            </w:r>
            <w:proofErr w:type="spellStart"/>
            <w:r w:rsidR="00D4745F">
              <w:rPr>
                <w:b w:val="0"/>
                <w:bCs w:val="0"/>
              </w:rPr>
              <w:t>P</w:t>
            </w:r>
            <w:r w:rsidR="00D4745F" w:rsidRPr="00D4745F">
              <w:rPr>
                <w:b w:val="0"/>
                <w:bCs w:val="0"/>
              </w:rPr>
              <w:t>roduction</w:t>
            </w:r>
            <w:proofErr w:type="spellEnd"/>
          </w:p>
          <w:p w14:paraId="2E89AED7" w14:textId="7873CFC9" w:rsidR="0073357C" w:rsidRPr="008E1881" w:rsidRDefault="0034175A" w:rsidP="0034175A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16"/>
                <w:szCs w:val="16"/>
                <w:lang w:eastAsia="tr-TR"/>
              </w:rPr>
            </w:pPr>
            <w:r w:rsidRPr="00D4745F">
              <w:rPr>
                <w:b w:val="0"/>
                <w:bCs w:val="0"/>
              </w:rPr>
              <w:t>Arş. Gör. Kader KORKMAZ EDİŞ</w:t>
            </w:r>
          </w:p>
        </w:tc>
        <w:tc>
          <w:tcPr>
            <w:tcW w:w="2265" w:type="dxa"/>
            <w:vAlign w:val="center"/>
          </w:tcPr>
          <w:p w14:paraId="767D15CC" w14:textId="77777777" w:rsidR="00D4745F" w:rsidRDefault="00D4745F" w:rsidP="00D474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3717B">
              <w:t>Hardness</w:t>
            </w:r>
            <w:proofErr w:type="spellEnd"/>
            <w:r w:rsidRPr="00D3717B">
              <w:t xml:space="preserve"> in </w:t>
            </w:r>
            <w:proofErr w:type="spellStart"/>
            <w:r w:rsidRPr="00D3717B">
              <w:t>water</w:t>
            </w:r>
            <w:proofErr w:type="spellEnd"/>
          </w:p>
          <w:p w14:paraId="37BA2779" w14:textId="77777777" w:rsidR="00D4745F" w:rsidRDefault="00D4745F" w:rsidP="00D474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717B">
              <w:t>Arş. Gör. Sevda DERE</w:t>
            </w:r>
          </w:p>
          <w:p w14:paraId="6D6D7C44" w14:textId="7D31B1C0" w:rsidR="0073357C" w:rsidRPr="002B097F" w:rsidRDefault="0073357C" w:rsidP="00D371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266" w:type="dxa"/>
            <w:vAlign w:val="center"/>
          </w:tcPr>
          <w:p w14:paraId="7EAAF228" w14:textId="1BDDA07B" w:rsidR="0034175A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3717B">
              <w:t>Yoghurt</w:t>
            </w:r>
            <w:proofErr w:type="spellEnd"/>
            <w:r w:rsidRPr="00D3717B">
              <w:t xml:space="preserve"> </w:t>
            </w:r>
            <w:proofErr w:type="spellStart"/>
            <w:r w:rsidR="00D4745F">
              <w:t>Production</w:t>
            </w:r>
            <w:proofErr w:type="spellEnd"/>
          </w:p>
          <w:p w14:paraId="667FF88E" w14:textId="046559F4" w:rsidR="009750B2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t>Arş. Gör. Kader KORKMAZ EDİŞ</w:t>
            </w:r>
          </w:p>
        </w:tc>
        <w:tc>
          <w:tcPr>
            <w:tcW w:w="2266" w:type="dxa"/>
            <w:vAlign w:val="center"/>
          </w:tcPr>
          <w:p w14:paraId="201DD8B8" w14:textId="77777777" w:rsidR="00D4745F" w:rsidRDefault="00D4745F" w:rsidP="00D474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3717B">
              <w:t>Hardness</w:t>
            </w:r>
            <w:proofErr w:type="spellEnd"/>
            <w:r w:rsidRPr="00D3717B">
              <w:t xml:space="preserve"> in </w:t>
            </w:r>
            <w:proofErr w:type="spellStart"/>
            <w:r w:rsidRPr="00D3717B">
              <w:t>water</w:t>
            </w:r>
            <w:proofErr w:type="spellEnd"/>
          </w:p>
          <w:p w14:paraId="340FCB5C" w14:textId="77777777" w:rsidR="00D4745F" w:rsidRDefault="00D4745F" w:rsidP="00D474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717B">
              <w:t>Arş. Gör. Sevda DERE</w:t>
            </w:r>
          </w:p>
          <w:p w14:paraId="0446168D" w14:textId="0788A490" w:rsidR="0073357C" w:rsidRPr="002B097F" w:rsidRDefault="0073357C" w:rsidP="00E6167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</w:tr>
      <w:tr w:rsidR="0073357C" w:rsidRPr="002B097F" w14:paraId="7F638FC3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14:paraId="00B01D60" w14:textId="43A418BE" w:rsidR="0073357C" w:rsidRPr="002B097F" w:rsidRDefault="000A1DBD" w:rsidP="00365BBF">
            <w:pPr>
              <w:jc w:val="center"/>
            </w:pPr>
            <w:r>
              <w:t>8</w:t>
            </w:r>
            <w:r w:rsidR="0073357C" w:rsidRPr="002B097F">
              <w:t>.HAFTA</w:t>
            </w:r>
          </w:p>
        </w:tc>
      </w:tr>
      <w:tr w:rsidR="0073357C" w:rsidRPr="002B097F" w14:paraId="47A035C1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tcBorders>
              <w:top w:val="single" w:sz="18" w:space="0" w:color="auto"/>
            </w:tcBorders>
          </w:tcPr>
          <w:p w14:paraId="298F2C45" w14:textId="77777777" w:rsidR="0073357C" w:rsidRPr="002B097F" w:rsidRDefault="0073357C" w:rsidP="00365BBF">
            <w:pPr>
              <w:jc w:val="center"/>
            </w:pPr>
            <w:r w:rsidRPr="002B097F">
              <w:t>1.GRUP</w:t>
            </w:r>
          </w:p>
        </w:tc>
        <w:tc>
          <w:tcPr>
            <w:tcW w:w="2265" w:type="dxa"/>
            <w:tcBorders>
              <w:top w:val="single" w:sz="18" w:space="0" w:color="auto"/>
            </w:tcBorders>
          </w:tcPr>
          <w:p w14:paraId="74A21ED1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2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0A852A45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3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31B353BD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4.GRUP</w:t>
            </w:r>
          </w:p>
        </w:tc>
      </w:tr>
      <w:tr w:rsidR="0073357C" w14:paraId="648580A5" w14:textId="77777777" w:rsidTr="00365BBF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683AFA83" w14:textId="5CB90AC5" w:rsidR="0073357C" w:rsidRPr="000A1DBD" w:rsidRDefault="00F71E0E" w:rsidP="006D0C7C">
            <w:pPr>
              <w:jc w:val="center"/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</w:pPr>
            <w:r w:rsidRPr="000A1DBD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  <w:t>09</w:t>
            </w:r>
            <w:r w:rsidR="0073357C" w:rsidRPr="000A1DBD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5" w:type="dxa"/>
            <w:vAlign w:val="center"/>
          </w:tcPr>
          <w:p w14:paraId="39A965C8" w14:textId="302A962C" w:rsidR="0073357C" w:rsidRPr="000A1DBD" w:rsidRDefault="00F71E0E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0A1DBD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73357C" w:rsidRPr="000A1DBD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32B27C9A" w14:textId="7F1C4FBC" w:rsidR="0073357C" w:rsidRPr="000A1DBD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0A1DBD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F71E0E" w:rsidRPr="000A1DBD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Pr="000A1DBD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0462FCB6" w14:textId="3BEA6F13" w:rsidR="0073357C" w:rsidRPr="000A1DBD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0A1DBD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F71E0E" w:rsidRPr="000A1DBD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Pr="000A1DBD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</w:tr>
      <w:tr w:rsidR="0073357C" w:rsidRPr="002B097F" w14:paraId="1F22D7B1" w14:textId="77777777" w:rsidTr="00365BBF">
        <w:trPr>
          <w:trHeight w:val="13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07EA9AE2" w14:textId="77777777" w:rsidR="00E61673" w:rsidRDefault="00E61673" w:rsidP="00365BBF">
            <w:pPr>
              <w:jc w:val="center"/>
            </w:pPr>
          </w:p>
          <w:p w14:paraId="21030327" w14:textId="77777777" w:rsidR="0034175A" w:rsidRPr="00D3717B" w:rsidRDefault="0034175A" w:rsidP="0034175A">
            <w:pPr>
              <w:jc w:val="center"/>
            </w:pPr>
            <w:r w:rsidRPr="00D3717B">
              <w:rPr>
                <w:b w:val="0"/>
              </w:rPr>
              <w:t xml:space="preserve">Salt </w:t>
            </w:r>
            <w:proofErr w:type="spellStart"/>
            <w:r w:rsidRPr="00D3717B">
              <w:rPr>
                <w:b w:val="0"/>
              </w:rPr>
              <w:t>and</w:t>
            </w:r>
            <w:proofErr w:type="spellEnd"/>
            <w:r w:rsidRPr="00D3717B">
              <w:rPr>
                <w:b w:val="0"/>
              </w:rPr>
              <w:t xml:space="preserve"> </w:t>
            </w:r>
            <w:proofErr w:type="spellStart"/>
            <w:r w:rsidRPr="00D3717B">
              <w:rPr>
                <w:b w:val="0"/>
              </w:rPr>
              <w:t>starch</w:t>
            </w:r>
            <w:proofErr w:type="spellEnd"/>
            <w:r w:rsidRPr="00D3717B">
              <w:rPr>
                <w:b w:val="0"/>
              </w:rPr>
              <w:t xml:space="preserve"> </w:t>
            </w:r>
            <w:proofErr w:type="spellStart"/>
            <w:r w:rsidRPr="00D3717B">
              <w:rPr>
                <w:b w:val="0"/>
              </w:rPr>
              <w:t>analysis</w:t>
            </w:r>
            <w:proofErr w:type="spellEnd"/>
            <w:r w:rsidRPr="00D3717B">
              <w:rPr>
                <w:b w:val="0"/>
              </w:rPr>
              <w:t xml:space="preserve"> </w:t>
            </w:r>
            <w:proofErr w:type="spellStart"/>
            <w:r w:rsidRPr="00D3717B">
              <w:rPr>
                <w:b w:val="0"/>
              </w:rPr>
              <w:t>for</w:t>
            </w:r>
            <w:proofErr w:type="spellEnd"/>
            <w:r w:rsidRPr="00D3717B">
              <w:rPr>
                <w:b w:val="0"/>
              </w:rPr>
              <w:t xml:space="preserve"> </w:t>
            </w:r>
            <w:proofErr w:type="spellStart"/>
            <w:r w:rsidRPr="00D3717B">
              <w:rPr>
                <w:b w:val="0"/>
              </w:rPr>
              <w:t>dairy</w:t>
            </w:r>
            <w:proofErr w:type="spellEnd"/>
            <w:r w:rsidRPr="00D3717B">
              <w:rPr>
                <w:b w:val="0"/>
              </w:rPr>
              <w:t xml:space="preserve"> </w:t>
            </w:r>
            <w:proofErr w:type="spellStart"/>
            <w:r w:rsidRPr="00D3717B">
              <w:rPr>
                <w:b w:val="0"/>
              </w:rPr>
              <w:t>product</w:t>
            </w:r>
            <w:proofErr w:type="spellEnd"/>
          </w:p>
          <w:p w14:paraId="0C8C5C70" w14:textId="2A95EBF4" w:rsidR="00E61673" w:rsidRPr="00365BBF" w:rsidRDefault="0034175A" w:rsidP="0034175A">
            <w:pPr>
              <w:jc w:val="center"/>
            </w:pPr>
            <w:r w:rsidRPr="00D3717B">
              <w:rPr>
                <w:b w:val="0"/>
              </w:rPr>
              <w:t xml:space="preserve">Arş. Gör. Kader </w:t>
            </w:r>
            <w:r w:rsidRPr="0034175A">
              <w:rPr>
                <w:b w:val="0"/>
              </w:rPr>
              <w:t>KORKMAZ EDİŞ</w:t>
            </w:r>
          </w:p>
        </w:tc>
        <w:tc>
          <w:tcPr>
            <w:tcW w:w="2265" w:type="dxa"/>
          </w:tcPr>
          <w:p w14:paraId="37CE7B8A" w14:textId="77777777" w:rsidR="00E61673" w:rsidRDefault="00E61673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7156B11F" w14:textId="77777777" w:rsidR="0073357C" w:rsidRPr="00D3717B" w:rsidRDefault="00E61673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3717B">
              <w:t>Oil</w:t>
            </w:r>
            <w:proofErr w:type="spellEnd"/>
            <w:r w:rsidRPr="00D3717B">
              <w:t xml:space="preserve"> Content Analysis</w:t>
            </w:r>
          </w:p>
          <w:p w14:paraId="73A1E14E" w14:textId="0AF02CBD" w:rsidR="00D3717B" w:rsidRPr="00365BBF" w:rsidRDefault="00D3717B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3717B">
              <w:t>Arş. Gör. Duygu ÖZMEN</w:t>
            </w:r>
          </w:p>
        </w:tc>
        <w:tc>
          <w:tcPr>
            <w:tcW w:w="2266" w:type="dxa"/>
          </w:tcPr>
          <w:p w14:paraId="1B7E5457" w14:textId="77777777" w:rsidR="00D3717B" w:rsidRDefault="00D3717B" w:rsidP="00D371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  <w:p w14:paraId="66C06D7F" w14:textId="77777777" w:rsidR="0034175A" w:rsidRPr="00D3717B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717B">
              <w:t xml:space="preserve">Salt </w:t>
            </w:r>
            <w:proofErr w:type="spellStart"/>
            <w:r w:rsidRPr="00D3717B">
              <w:t>and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starch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analysis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for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dairy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product</w:t>
            </w:r>
            <w:proofErr w:type="spellEnd"/>
          </w:p>
          <w:p w14:paraId="495919EA" w14:textId="6114E951" w:rsidR="0073357C" w:rsidRPr="00365BBF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717B">
              <w:t xml:space="preserve">Arş. Gör. Kader </w:t>
            </w:r>
            <w:r>
              <w:t>KORKMAZ EDİŞ</w:t>
            </w:r>
          </w:p>
        </w:tc>
        <w:tc>
          <w:tcPr>
            <w:tcW w:w="2266" w:type="dxa"/>
          </w:tcPr>
          <w:p w14:paraId="4BEDECF6" w14:textId="77777777" w:rsidR="0073357C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4068221" w14:textId="77777777" w:rsidR="00D3717B" w:rsidRPr="00D3717B" w:rsidRDefault="00D3717B" w:rsidP="00D371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3717B">
              <w:t>Oil</w:t>
            </w:r>
            <w:proofErr w:type="spellEnd"/>
            <w:r w:rsidRPr="00D3717B">
              <w:t xml:space="preserve"> Content Analysis</w:t>
            </w:r>
          </w:p>
          <w:p w14:paraId="1DE61791" w14:textId="18BB1604" w:rsidR="00E61673" w:rsidRPr="002B097F" w:rsidRDefault="00D3717B" w:rsidP="00D371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717B">
              <w:t>Arş. Gör. Duygu ÖZMEN</w:t>
            </w:r>
          </w:p>
        </w:tc>
      </w:tr>
      <w:tr w:rsidR="0073357C" w:rsidRPr="002B097F" w14:paraId="5F1B8648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14:paraId="16B955C1" w14:textId="451C6FC2" w:rsidR="0073357C" w:rsidRPr="002B097F" w:rsidRDefault="000A1DBD" w:rsidP="00365BBF">
            <w:pPr>
              <w:jc w:val="center"/>
            </w:pPr>
            <w:r>
              <w:t>9</w:t>
            </w:r>
            <w:r w:rsidR="0073357C" w:rsidRPr="002B097F">
              <w:t>.HAFTA</w:t>
            </w:r>
          </w:p>
        </w:tc>
      </w:tr>
      <w:tr w:rsidR="0073357C" w:rsidRPr="002B097F" w14:paraId="583EC1B0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tcBorders>
              <w:top w:val="single" w:sz="18" w:space="0" w:color="auto"/>
            </w:tcBorders>
          </w:tcPr>
          <w:p w14:paraId="3DFB68B3" w14:textId="77777777" w:rsidR="0073357C" w:rsidRPr="002B097F" w:rsidRDefault="0073357C" w:rsidP="00365BBF">
            <w:pPr>
              <w:jc w:val="center"/>
            </w:pPr>
            <w:r w:rsidRPr="002B097F">
              <w:t>1.GRUP</w:t>
            </w:r>
          </w:p>
        </w:tc>
        <w:tc>
          <w:tcPr>
            <w:tcW w:w="2265" w:type="dxa"/>
            <w:tcBorders>
              <w:top w:val="single" w:sz="18" w:space="0" w:color="auto"/>
            </w:tcBorders>
          </w:tcPr>
          <w:p w14:paraId="70EC6E1F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2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394985F6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3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54A4FB05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4.GRUP</w:t>
            </w:r>
          </w:p>
        </w:tc>
      </w:tr>
      <w:tr w:rsidR="0073357C" w14:paraId="67E0CA3C" w14:textId="77777777" w:rsidTr="00365BBF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7A9952BA" w14:textId="30EEC27F" w:rsidR="0073357C" w:rsidRPr="000A1DBD" w:rsidRDefault="0073357C" w:rsidP="006D0C7C">
            <w:pPr>
              <w:jc w:val="center"/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</w:pPr>
            <w:r w:rsidRPr="000A1DBD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  <w:t>1</w:t>
            </w:r>
            <w:r w:rsidR="00F71E0E" w:rsidRPr="000A1DBD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  <w:t>1</w:t>
            </w:r>
            <w:r w:rsidRPr="000A1DBD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5" w:type="dxa"/>
            <w:vAlign w:val="center"/>
          </w:tcPr>
          <w:p w14:paraId="6707A8F2" w14:textId="1B59CB7C" w:rsidR="0073357C" w:rsidRPr="005261F6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F71E0E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2BE94407" w14:textId="541BA30F" w:rsidR="0073357C" w:rsidRPr="005261F6" w:rsidRDefault="00F71E0E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73357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2EE37A8A" w14:textId="4B0696A1" w:rsidR="0073357C" w:rsidRPr="005261F6" w:rsidRDefault="00F71E0E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73357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</w:tr>
      <w:tr w:rsidR="0073357C" w:rsidRPr="002B097F" w14:paraId="5846653C" w14:textId="77777777" w:rsidTr="00DC47DA">
        <w:trPr>
          <w:trHeight w:val="11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492CB1EC" w14:textId="77777777" w:rsidR="00D3717B" w:rsidRPr="00D3717B" w:rsidRDefault="00D3717B" w:rsidP="00D3717B">
            <w:pPr>
              <w:jc w:val="center"/>
              <w:rPr>
                <w:b w:val="0"/>
                <w:bCs w:val="0"/>
              </w:rPr>
            </w:pPr>
            <w:proofErr w:type="spellStart"/>
            <w:r w:rsidRPr="00D3717B">
              <w:rPr>
                <w:b w:val="0"/>
                <w:bCs w:val="0"/>
              </w:rPr>
              <w:t>Oil</w:t>
            </w:r>
            <w:proofErr w:type="spellEnd"/>
            <w:r w:rsidRPr="00D3717B">
              <w:rPr>
                <w:b w:val="0"/>
                <w:bCs w:val="0"/>
              </w:rPr>
              <w:t xml:space="preserve"> Content Analysis</w:t>
            </w:r>
          </w:p>
          <w:p w14:paraId="6E50A956" w14:textId="52B27EE1" w:rsidR="0073357C" w:rsidRPr="00D3717B" w:rsidRDefault="00D3717B" w:rsidP="00D3717B">
            <w:pPr>
              <w:jc w:val="center"/>
            </w:pPr>
            <w:r w:rsidRPr="00D3717B">
              <w:rPr>
                <w:b w:val="0"/>
                <w:bCs w:val="0"/>
              </w:rPr>
              <w:t>Arş. Gör. Duygu ÖZMEN</w:t>
            </w:r>
          </w:p>
        </w:tc>
        <w:tc>
          <w:tcPr>
            <w:tcW w:w="2265" w:type="dxa"/>
            <w:vAlign w:val="center"/>
          </w:tcPr>
          <w:p w14:paraId="6ADB2D85" w14:textId="77777777" w:rsidR="0034175A" w:rsidRPr="00D3717B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717B">
              <w:t xml:space="preserve">Salt </w:t>
            </w:r>
            <w:proofErr w:type="spellStart"/>
            <w:r w:rsidRPr="00D3717B">
              <w:t>and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starch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analysis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for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dairy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product</w:t>
            </w:r>
            <w:proofErr w:type="spellEnd"/>
          </w:p>
          <w:p w14:paraId="0A48C6A6" w14:textId="4143308D" w:rsidR="0073357C" w:rsidRPr="00D3717B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717B">
              <w:t xml:space="preserve">Arş. Gör. Kader </w:t>
            </w:r>
            <w:r>
              <w:t>KORKMAZ EDİŞ</w:t>
            </w:r>
          </w:p>
        </w:tc>
        <w:tc>
          <w:tcPr>
            <w:tcW w:w="2266" w:type="dxa"/>
            <w:vAlign w:val="center"/>
          </w:tcPr>
          <w:p w14:paraId="3D130879" w14:textId="77777777" w:rsidR="00D3717B" w:rsidRPr="00D3717B" w:rsidRDefault="00D3717B" w:rsidP="00D371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3717B">
              <w:t>Oil</w:t>
            </w:r>
            <w:proofErr w:type="spellEnd"/>
            <w:r w:rsidRPr="00D3717B">
              <w:t xml:space="preserve"> Content Analysis</w:t>
            </w:r>
          </w:p>
          <w:p w14:paraId="11C6D4E9" w14:textId="1E38D4AA" w:rsidR="0073357C" w:rsidRPr="00D3717B" w:rsidRDefault="00D3717B" w:rsidP="00D371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717B">
              <w:t>Arş. Gör. Duygu ÖZMEN</w:t>
            </w:r>
          </w:p>
        </w:tc>
        <w:tc>
          <w:tcPr>
            <w:tcW w:w="2266" w:type="dxa"/>
            <w:vAlign w:val="center"/>
          </w:tcPr>
          <w:p w14:paraId="6B9AE385" w14:textId="77777777" w:rsidR="0034175A" w:rsidRPr="00D3717B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717B">
              <w:t xml:space="preserve">Salt </w:t>
            </w:r>
            <w:proofErr w:type="spellStart"/>
            <w:r w:rsidRPr="00D3717B">
              <w:t>and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starch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analysis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for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dairy</w:t>
            </w:r>
            <w:proofErr w:type="spellEnd"/>
            <w:r w:rsidRPr="00D3717B">
              <w:t xml:space="preserve"> </w:t>
            </w:r>
            <w:proofErr w:type="spellStart"/>
            <w:r w:rsidRPr="00D3717B">
              <w:t>product</w:t>
            </w:r>
            <w:proofErr w:type="spellEnd"/>
          </w:p>
          <w:p w14:paraId="79FC1F36" w14:textId="29169F48" w:rsidR="0073357C" w:rsidRPr="00D3717B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717B">
              <w:t xml:space="preserve">Arş. Gör. Kader </w:t>
            </w:r>
            <w:r>
              <w:t>KORKMAZ EDİŞ</w:t>
            </w:r>
          </w:p>
        </w:tc>
      </w:tr>
      <w:tr w:rsidR="0073357C" w:rsidRPr="002B097F" w14:paraId="530E244D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  <w:tcBorders>
              <w:bottom w:val="single" w:sz="18" w:space="0" w:color="auto"/>
            </w:tcBorders>
          </w:tcPr>
          <w:p w14:paraId="1FA68A23" w14:textId="50C06579" w:rsidR="0073357C" w:rsidRPr="002B097F" w:rsidRDefault="000A1DBD" w:rsidP="00365BBF">
            <w:pPr>
              <w:jc w:val="center"/>
            </w:pPr>
            <w:r>
              <w:t>10</w:t>
            </w:r>
            <w:r w:rsidR="0073357C" w:rsidRPr="002B097F">
              <w:t>.HAFTA</w:t>
            </w:r>
          </w:p>
        </w:tc>
      </w:tr>
      <w:tr w:rsidR="0073357C" w:rsidRPr="002B097F" w14:paraId="1068D342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tcBorders>
              <w:top w:val="single" w:sz="18" w:space="0" w:color="auto"/>
            </w:tcBorders>
          </w:tcPr>
          <w:p w14:paraId="609371AA" w14:textId="77777777" w:rsidR="0073357C" w:rsidRPr="002B097F" w:rsidRDefault="0073357C" w:rsidP="00365BBF">
            <w:pPr>
              <w:jc w:val="center"/>
            </w:pPr>
            <w:r w:rsidRPr="002B097F">
              <w:t>1.GRUP</w:t>
            </w:r>
          </w:p>
        </w:tc>
        <w:tc>
          <w:tcPr>
            <w:tcW w:w="2265" w:type="dxa"/>
            <w:tcBorders>
              <w:top w:val="single" w:sz="18" w:space="0" w:color="auto"/>
            </w:tcBorders>
          </w:tcPr>
          <w:p w14:paraId="137C82D8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2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2AB44427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3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60A76209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4.GRUP</w:t>
            </w:r>
          </w:p>
        </w:tc>
      </w:tr>
      <w:tr w:rsidR="000A1DBD" w14:paraId="3AD19612" w14:textId="77777777" w:rsidTr="00365BBF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207D323E" w14:textId="47B8BF30" w:rsidR="000A1DBD" w:rsidRPr="000A1DBD" w:rsidRDefault="000A1DBD" w:rsidP="000A1DBD">
            <w:pPr>
              <w:jc w:val="center"/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</w:pPr>
            <w:r w:rsidRPr="000A1DBD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  <w:t>09:00</w:t>
            </w:r>
          </w:p>
        </w:tc>
        <w:tc>
          <w:tcPr>
            <w:tcW w:w="2265" w:type="dxa"/>
            <w:vAlign w:val="center"/>
          </w:tcPr>
          <w:p w14:paraId="7DFD2EE4" w14:textId="21B3643A" w:rsidR="000A1DBD" w:rsidRPr="005261F6" w:rsidRDefault="000A1DBD" w:rsidP="000A1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:00</w:t>
            </w:r>
          </w:p>
        </w:tc>
        <w:tc>
          <w:tcPr>
            <w:tcW w:w="2266" w:type="dxa"/>
            <w:vAlign w:val="center"/>
          </w:tcPr>
          <w:p w14:paraId="74FCCDC5" w14:textId="21446658" w:rsidR="000A1DBD" w:rsidRPr="005261F6" w:rsidRDefault="000A1DBD" w:rsidP="000A1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1:00</w:t>
            </w:r>
          </w:p>
        </w:tc>
        <w:tc>
          <w:tcPr>
            <w:tcW w:w="2266" w:type="dxa"/>
            <w:vAlign w:val="center"/>
          </w:tcPr>
          <w:p w14:paraId="216F02F8" w14:textId="060DD380" w:rsidR="000A1DBD" w:rsidRPr="005261F6" w:rsidRDefault="000A1DBD" w:rsidP="000A1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1:00</w:t>
            </w:r>
          </w:p>
        </w:tc>
      </w:tr>
      <w:tr w:rsidR="0034175A" w:rsidRPr="002B097F" w14:paraId="0F7BD428" w14:textId="77777777" w:rsidTr="00365BBF">
        <w:trPr>
          <w:trHeight w:val="1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36232430" w14:textId="77777777" w:rsidR="0034175A" w:rsidRPr="0034175A" w:rsidRDefault="0034175A" w:rsidP="0034175A">
            <w:pPr>
              <w:jc w:val="center"/>
              <w:rPr>
                <w:b w:val="0"/>
              </w:rPr>
            </w:pPr>
            <w:r w:rsidRPr="0034175A">
              <w:rPr>
                <w:b w:val="0"/>
              </w:rPr>
              <w:t xml:space="preserve">Total </w:t>
            </w:r>
            <w:proofErr w:type="spellStart"/>
            <w:r w:rsidRPr="0034175A">
              <w:rPr>
                <w:b w:val="0"/>
              </w:rPr>
              <w:t>Sugar</w:t>
            </w:r>
            <w:proofErr w:type="spellEnd"/>
            <w:r w:rsidRPr="0034175A">
              <w:rPr>
                <w:b w:val="0"/>
              </w:rPr>
              <w:t xml:space="preserve"> Content Analysis</w:t>
            </w:r>
          </w:p>
          <w:p w14:paraId="3E0EFD66" w14:textId="7D301741" w:rsidR="0034175A" w:rsidRPr="00D3717B" w:rsidRDefault="0034175A" w:rsidP="0034175A">
            <w:pPr>
              <w:jc w:val="center"/>
            </w:pPr>
            <w:r w:rsidRPr="0034175A">
              <w:rPr>
                <w:b w:val="0"/>
              </w:rPr>
              <w:t>Arş. Gör. Öznur SAROĞLU</w:t>
            </w:r>
          </w:p>
        </w:tc>
        <w:tc>
          <w:tcPr>
            <w:tcW w:w="2265" w:type="dxa"/>
          </w:tcPr>
          <w:p w14:paraId="3E8B90EC" w14:textId="77777777" w:rsidR="00D4745F" w:rsidRDefault="00D4745F" w:rsidP="00D474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35793B0" w14:textId="1FE56620" w:rsidR="00D4745F" w:rsidRDefault="00D4745F" w:rsidP="00D474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61673">
              <w:t xml:space="preserve">Sucuk </w:t>
            </w:r>
            <w:proofErr w:type="spellStart"/>
            <w:r w:rsidRPr="00E61673">
              <w:t>production</w:t>
            </w:r>
            <w:proofErr w:type="spellEnd"/>
          </w:p>
          <w:p w14:paraId="28AE27EC" w14:textId="21C98F9F" w:rsidR="0034175A" w:rsidRPr="002B097F" w:rsidRDefault="00D4745F" w:rsidP="00D474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717B">
              <w:t>Arş. Gör. Sevda DERE</w:t>
            </w:r>
          </w:p>
        </w:tc>
        <w:tc>
          <w:tcPr>
            <w:tcW w:w="2266" w:type="dxa"/>
          </w:tcPr>
          <w:p w14:paraId="4F1BA9D5" w14:textId="77777777" w:rsidR="0034175A" w:rsidRPr="00E61673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61673">
              <w:t xml:space="preserve">Total </w:t>
            </w:r>
            <w:proofErr w:type="spellStart"/>
            <w:r w:rsidRPr="00E61673">
              <w:t>Sugar</w:t>
            </w:r>
            <w:proofErr w:type="spellEnd"/>
            <w:r w:rsidRPr="00E61673">
              <w:t xml:space="preserve"> Content Analysis</w:t>
            </w:r>
          </w:p>
          <w:p w14:paraId="3C271799" w14:textId="734F3501" w:rsidR="0034175A" w:rsidRPr="00365BBF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61673">
              <w:t>Arş. Gör. Öznur SAROĞLU</w:t>
            </w:r>
          </w:p>
        </w:tc>
        <w:tc>
          <w:tcPr>
            <w:tcW w:w="2266" w:type="dxa"/>
          </w:tcPr>
          <w:p w14:paraId="3F0B0860" w14:textId="77777777" w:rsidR="0034175A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852DEBE" w14:textId="77777777" w:rsidR="00D4745F" w:rsidRDefault="00D4745F" w:rsidP="00D474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61673">
              <w:t xml:space="preserve">Sucuk </w:t>
            </w:r>
            <w:proofErr w:type="spellStart"/>
            <w:r w:rsidRPr="00E61673">
              <w:t>production</w:t>
            </w:r>
            <w:proofErr w:type="spellEnd"/>
          </w:p>
          <w:p w14:paraId="03D7F919" w14:textId="2E38024E" w:rsidR="0034175A" w:rsidRPr="002B097F" w:rsidRDefault="00D4745F" w:rsidP="00D474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717B">
              <w:t>Arş. Gör. Sevda DERE</w:t>
            </w:r>
          </w:p>
        </w:tc>
      </w:tr>
      <w:tr w:rsidR="0034175A" w:rsidRPr="002B097F" w14:paraId="7585CD77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14:paraId="1C86AC1E" w14:textId="5985D458" w:rsidR="0034175A" w:rsidRPr="002B097F" w:rsidRDefault="0034175A" w:rsidP="0034175A">
            <w:pPr>
              <w:jc w:val="center"/>
            </w:pPr>
            <w:r>
              <w:t>11</w:t>
            </w:r>
            <w:r w:rsidRPr="002B097F">
              <w:t>.HAFTA</w:t>
            </w:r>
          </w:p>
        </w:tc>
      </w:tr>
      <w:tr w:rsidR="0034175A" w:rsidRPr="002B097F" w14:paraId="1C7FAA42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tcBorders>
              <w:top w:val="single" w:sz="18" w:space="0" w:color="auto"/>
            </w:tcBorders>
          </w:tcPr>
          <w:p w14:paraId="292854E1" w14:textId="77777777" w:rsidR="0034175A" w:rsidRPr="002B097F" w:rsidRDefault="0034175A" w:rsidP="0034175A">
            <w:pPr>
              <w:jc w:val="center"/>
            </w:pPr>
            <w:r w:rsidRPr="002B097F">
              <w:t>1.GRUP</w:t>
            </w:r>
          </w:p>
        </w:tc>
        <w:tc>
          <w:tcPr>
            <w:tcW w:w="2265" w:type="dxa"/>
            <w:tcBorders>
              <w:top w:val="single" w:sz="18" w:space="0" w:color="auto"/>
            </w:tcBorders>
          </w:tcPr>
          <w:p w14:paraId="0B4CFEF4" w14:textId="77777777" w:rsidR="0034175A" w:rsidRPr="002B097F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2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23DD877F" w14:textId="77777777" w:rsidR="0034175A" w:rsidRPr="002B097F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3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04A3D71A" w14:textId="77777777" w:rsidR="0034175A" w:rsidRPr="002B097F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4.GRUP</w:t>
            </w:r>
          </w:p>
        </w:tc>
      </w:tr>
      <w:tr w:rsidR="0034175A" w14:paraId="42971F8F" w14:textId="77777777" w:rsidTr="00365BBF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68B36716" w14:textId="3A6359FB" w:rsidR="0034175A" w:rsidRPr="000A1DBD" w:rsidRDefault="0034175A" w:rsidP="0034175A">
            <w:pPr>
              <w:jc w:val="center"/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</w:pPr>
            <w:r w:rsidRPr="000A1DBD">
              <w:rPr>
                <w:rFonts w:ascii="Arial" w:eastAsia="Times New Roman" w:hAnsi="Arial" w:cs="Arial"/>
                <w:b w:val="0"/>
                <w:bCs w:val="0"/>
                <w:color w:val="000000"/>
                <w:sz w:val="16"/>
                <w:szCs w:val="16"/>
                <w:lang w:eastAsia="tr-TR"/>
              </w:rPr>
              <w:t>11:00</w:t>
            </w:r>
          </w:p>
        </w:tc>
        <w:tc>
          <w:tcPr>
            <w:tcW w:w="2265" w:type="dxa"/>
            <w:vAlign w:val="center"/>
          </w:tcPr>
          <w:p w14:paraId="4586B146" w14:textId="1044850E" w:rsidR="0034175A" w:rsidRPr="005261F6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1:00</w:t>
            </w:r>
          </w:p>
        </w:tc>
        <w:tc>
          <w:tcPr>
            <w:tcW w:w="2266" w:type="dxa"/>
            <w:vAlign w:val="center"/>
          </w:tcPr>
          <w:p w14:paraId="5B4BB50D" w14:textId="3A5D3CC0" w:rsidR="0034175A" w:rsidRPr="005261F6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:00</w:t>
            </w:r>
          </w:p>
        </w:tc>
        <w:tc>
          <w:tcPr>
            <w:tcW w:w="2266" w:type="dxa"/>
            <w:vAlign w:val="center"/>
          </w:tcPr>
          <w:p w14:paraId="026D9FC6" w14:textId="12737C01" w:rsidR="0034175A" w:rsidRPr="005261F6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:00</w:t>
            </w:r>
          </w:p>
        </w:tc>
      </w:tr>
      <w:tr w:rsidR="0034175A" w:rsidRPr="002B097F" w14:paraId="28D5A102" w14:textId="77777777" w:rsidTr="00365BBF">
        <w:trPr>
          <w:trHeight w:val="1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2B6D2A2F" w14:textId="77777777" w:rsidR="0034175A" w:rsidRPr="000A1DBD" w:rsidRDefault="0034175A" w:rsidP="0034175A">
            <w:pPr>
              <w:jc w:val="center"/>
            </w:pPr>
          </w:p>
          <w:p w14:paraId="5D311235" w14:textId="77777777" w:rsidR="00D4745F" w:rsidRPr="00D4745F" w:rsidRDefault="00D4745F" w:rsidP="00D4745F">
            <w:pPr>
              <w:jc w:val="center"/>
              <w:rPr>
                <w:b w:val="0"/>
                <w:bCs w:val="0"/>
              </w:rPr>
            </w:pPr>
            <w:r w:rsidRPr="00D4745F">
              <w:rPr>
                <w:b w:val="0"/>
                <w:bCs w:val="0"/>
              </w:rPr>
              <w:t xml:space="preserve">Sucuk </w:t>
            </w:r>
            <w:proofErr w:type="spellStart"/>
            <w:r w:rsidRPr="00D4745F">
              <w:rPr>
                <w:b w:val="0"/>
                <w:bCs w:val="0"/>
              </w:rPr>
              <w:t>production</w:t>
            </w:r>
            <w:proofErr w:type="spellEnd"/>
          </w:p>
          <w:p w14:paraId="50204204" w14:textId="3E946D25" w:rsidR="0034175A" w:rsidRPr="000A1DBD" w:rsidRDefault="00D4745F" w:rsidP="00D4745F">
            <w:pPr>
              <w:jc w:val="center"/>
            </w:pPr>
            <w:r w:rsidRPr="00D4745F">
              <w:rPr>
                <w:b w:val="0"/>
                <w:bCs w:val="0"/>
              </w:rPr>
              <w:t>Arş. Gör. Sevda DERE</w:t>
            </w:r>
          </w:p>
        </w:tc>
        <w:tc>
          <w:tcPr>
            <w:tcW w:w="2265" w:type="dxa"/>
          </w:tcPr>
          <w:p w14:paraId="608FA75A" w14:textId="77777777" w:rsidR="0034175A" w:rsidRPr="00E61673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61673">
              <w:t xml:space="preserve">Total </w:t>
            </w:r>
            <w:proofErr w:type="spellStart"/>
            <w:r w:rsidRPr="00E61673">
              <w:t>Sugar</w:t>
            </w:r>
            <w:proofErr w:type="spellEnd"/>
            <w:r w:rsidRPr="00E61673">
              <w:t xml:space="preserve"> Content Analysis</w:t>
            </w:r>
          </w:p>
          <w:p w14:paraId="7E42A922" w14:textId="0214201C" w:rsidR="0034175A" w:rsidRPr="00365BBF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61673">
              <w:t>Arş. Gör. Öznur SAROĞLU</w:t>
            </w:r>
          </w:p>
        </w:tc>
        <w:tc>
          <w:tcPr>
            <w:tcW w:w="2266" w:type="dxa"/>
          </w:tcPr>
          <w:p w14:paraId="6282606D" w14:textId="77777777" w:rsidR="0034175A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47EAB45" w14:textId="77777777" w:rsidR="00D4745F" w:rsidRDefault="00D4745F" w:rsidP="00D474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61673">
              <w:t xml:space="preserve">Sucuk </w:t>
            </w:r>
            <w:proofErr w:type="spellStart"/>
            <w:r w:rsidRPr="00E61673">
              <w:t>production</w:t>
            </w:r>
            <w:proofErr w:type="spellEnd"/>
          </w:p>
          <w:p w14:paraId="5F9F0130" w14:textId="5A7D21C0" w:rsidR="0034175A" w:rsidRPr="002B097F" w:rsidRDefault="00D4745F" w:rsidP="00D474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717B">
              <w:t>Arş. Gör. Sevda DERE</w:t>
            </w:r>
          </w:p>
        </w:tc>
        <w:tc>
          <w:tcPr>
            <w:tcW w:w="2266" w:type="dxa"/>
          </w:tcPr>
          <w:p w14:paraId="7BF8388E" w14:textId="77777777" w:rsidR="0034175A" w:rsidRPr="00E61673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61673">
              <w:t xml:space="preserve">Total </w:t>
            </w:r>
            <w:proofErr w:type="spellStart"/>
            <w:r w:rsidRPr="00E61673">
              <w:t>Sugar</w:t>
            </w:r>
            <w:proofErr w:type="spellEnd"/>
            <w:r w:rsidRPr="00E61673">
              <w:t xml:space="preserve"> Content Analysis</w:t>
            </w:r>
          </w:p>
          <w:p w14:paraId="5FE68052" w14:textId="7C9E984B" w:rsidR="0034175A" w:rsidRPr="00365BBF" w:rsidRDefault="0034175A" w:rsidP="003417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61673">
              <w:t>Arş. Gör. Öznur SAROĞLU</w:t>
            </w:r>
          </w:p>
        </w:tc>
      </w:tr>
      <w:tr w:rsidR="0034175A" w:rsidRPr="002B097F" w14:paraId="45DE691C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14:paraId="268E8DB0" w14:textId="7E30106E" w:rsidR="0034175A" w:rsidRPr="002B097F" w:rsidRDefault="0034175A" w:rsidP="0034175A">
            <w:pPr>
              <w:jc w:val="center"/>
            </w:pPr>
          </w:p>
        </w:tc>
      </w:tr>
    </w:tbl>
    <w:p w14:paraId="08637AEF" w14:textId="77777777" w:rsidR="00967CF9" w:rsidRDefault="00967CF9" w:rsidP="002B097F">
      <w:pPr>
        <w:jc w:val="center"/>
      </w:pPr>
    </w:p>
    <w:sectPr w:rsidR="00967CF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5C8746F"/>
    <w:multiLevelType w:val="hybridMultilevel"/>
    <w:tmpl w:val="3D0EC6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408949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LOwNDCwMLKwMLBU0lEKTi0uzszPAykwrAUAv/ADUiwAAAA="/>
  </w:docVars>
  <w:rsids>
    <w:rsidRoot w:val="002B097F"/>
    <w:rsid w:val="00086F36"/>
    <w:rsid w:val="000A1DBD"/>
    <w:rsid w:val="001129A0"/>
    <w:rsid w:val="002B097F"/>
    <w:rsid w:val="0034175A"/>
    <w:rsid w:val="00345411"/>
    <w:rsid w:val="00365BBF"/>
    <w:rsid w:val="005346C8"/>
    <w:rsid w:val="00632C3D"/>
    <w:rsid w:val="0067274C"/>
    <w:rsid w:val="0073357C"/>
    <w:rsid w:val="00853ABD"/>
    <w:rsid w:val="008E1881"/>
    <w:rsid w:val="009076BE"/>
    <w:rsid w:val="00967CF9"/>
    <w:rsid w:val="009750B2"/>
    <w:rsid w:val="009C4DF2"/>
    <w:rsid w:val="009F500C"/>
    <w:rsid w:val="00B95940"/>
    <w:rsid w:val="00C14760"/>
    <w:rsid w:val="00D3717B"/>
    <w:rsid w:val="00D4745F"/>
    <w:rsid w:val="00D52578"/>
    <w:rsid w:val="00DC47DA"/>
    <w:rsid w:val="00E61673"/>
    <w:rsid w:val="00F71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FE4851"/>
  <w15:docId w15:val="{357326DE-C2E3-43A8-9CAB-E6C5D5620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5F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B09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NormalTablo"/>
    <w:uiPriority w:val="46"/>
    <w:rsid w:val="002B097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eParagraf">
    <w:name w:val="List Paragraph"/>
    <w:basedOn w:val="Normal"/>
    <w:uiPriority w:val="34"/>
    <w:qFormat/>
    <w:rsid w:val="00632C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1</Words>
  <Characters>2232</Characters>
  <Application>Microsoft Office Word</Application>
  <DocSecurity>0</DocSecurity>
  <Lines>18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ygu</dc:creator>
  <cp:lastModifiedBy>Sevda Dere</cp:lastModifiedBy>
  <cp:revision>2</cp:revision>
  <dcterms:created xsi:type="dcterms:W3CDTF">2024-03-21T08:04:00Z</dcterms:created>
  <dcterms:modified xsi:type="dcterms:W3CDTF">2024-03-21T08:04:00Z</dcterms:modified>
</cp:coreProperties>
</file>